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073"/>
      </w:tblGrid>
      <w:tr w:rsidR="00257D84" w:rsidRPr="000E67D4" w14:paraId="5E1312C1" w14:textId="77777777" w:rsidTr="005F75F6">
        <w:trPr>
          <w:cantSplit/>
          <w:jc w:val="center"/>
        </w:trPr>
        <w:tc>
          <w:tcPr>
            <w:tcW w:w="9073" w:type="dxa"/>
            <w:shd w:val="pct20" w:color="auto" w:fill="auto"/>
          </w:tcPr>
          <w:p w14:paraId="7890978E" w14:textId="77777777" w:rsidR="00257D84" w:rsidRPr="000E67D4" w:rsidRDefault="00257D84" w:rsidP="005F75F6">
            <w:pPr>
              <w:pStyle w:val="youthaf0part"/>
              <w:rPr>
                <w:rFonts w:asciiTheme="minorHAnsi" w:hAnsiTheme="minorHAnsi"/>
                <w:noProof w:val="0"/>
                <w:sz w:val="18"/>
                <w:szCs w:val="18"/>
                <w:lang w:val="pl-PL"/>
              </w:rPr>
            </w:pPr>
            <w:r w:rsidRPr="00F9176E">
              <w:rPr>
                <w:rFonts w:asciiTheme="minorHAnsi" w:hAnsiTheme="minorHAnsi"/>
                <w:noProof w:val="0"/>
                <w:sz w:val="22"/>
                <w:szCs w:val="18"/>
                <w:lang w:val="pl-PL"/>
              </w:rPr>
              <w:t>Część VIII.  Oświadczenie</w:t>
            </w:r>
          </w:p>
        </w:tc>
      </w:tr>
      <w:tr w:rsidR="00257D84" w:rsidRPr="009C7490" w14:paraId="0B665ABF" w14:textId="77777777" w:rsidTr="005F75F6">
        <w:trPr>
          <w:cantSplit/>
          <w:jc w:val="center"/>
        </w:trPr>
        <w:tc>
          <w:tcPr>
            <w:tcW w:w="9073" w:type="dxa"/>
            <w:tcBorders>
              <w:bottom w:val="single" w:sz="4" w:space="0" w:color="auto"/>
            </w:tcBorders>
          </w:tcPr>
          <w:p w14:paraId="1CC34CCF" w14:textId="77777777" w:rsidR="00257D84" w:rsidRPr="00DE5E83" w:rsidRDefault="00257D84" w:rsidP="005F75F6">
            <w:pPr>
              <w:pStyle w:val="youthaf4subcomment"/>
              <w:rPr>
                <w:rFonts w:asciiTheme="minorHAnsi" w:hAnsiTheme="minorHAnsi"/>
                <w:b/>
                <w:i w:val="0"/>
                <w:noProof w:val="0"/>
                <w:sz w:val="18"/>
                <w:szCs w:val="18"/>
                <w:lang w:val="pl-PL"/>
              </w:rPr>
            </w:pPr>
            <w:r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Wypełnia</w:t>
            </w:r>
            <w:r w:rsidR="00BC1A0C"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ją</w:t>
            </w:r>
            <w:r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osoba</w:t>
            </w:r>
            <w:r w:rsidR="00BC1A0C"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</w:t>
            </w:r>
            <w:r w:rsidR="000E1CB3"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y</w:t>
            </w:r>
            <w:r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upoważniona</w:t>
            </w:r>
            <w:r w:rsidR="000E1CB3"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e</w:t>
            </w:r>
            <w:r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do podejmowania prawnie wiążących zobowiązań </w:t>
            </w:r>
            <w:r w:rsidR="000E1CB3"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majątkowych </w:t>
            </w:r>
            <w:r w:rsidRPr="00DE5E83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w imieniu wnioskodawcy. </w:t>
            </w:r>
          </w:p>
        </w:tc>
      </w:tr>
      <w:tr w:rsidR="00257D84" w:rsidRPr="000E67D4" w14:paraId="72FE9641" w14:textId="77777777" w:rsidTr="000E67D4">
        <w:trPr>
          <w:cantSplit/>
          <w:trHeight w:val="13208"/>
          <w:jc w:val="center"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80B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</w:p>
          <w:p w14:paraId="480B42D9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Ja, niżej podpisany/a, oświadczam, że wszelkie informacje zawarte w niniejszym wniosku, włącznie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z opisem projektu, są wedle mej najlepszej wiedzy zgodne z prawdą i jest mi znana treść załączników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do formularza wniosku. </w:t>
            </w:r>
          </w:p>
          <w:p w14:paraId="73106B8D" w14:textId="77777777" w:rsidR="00257D84" w:rsidRPr="000E67D4" w:rsidRDefault="00257D84" w:rsidP="005F75F6">
            <w:pPr>
              <w:pStyle w:val="1Texte"/>
              <w:spacing w:before="60"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Potwierdzam, że nasza instytucja dysponuje środkami finansowymi i możliwościami działania, jakich wymaga realizacja proponowanego projektu. </w:t>
            </w:r>
          </w:p>
          <w:p w14:paraId="57FAEF91" w14:textId="77777777" w:rsidR="00257D84" w:rsidRPr="000E67D4" w:rsidRDefault="00257D84" w:rsidP="005F75F6">
            <w:pPr>
              <w:pStyle w:val="Blockquote"/>
              <w:spacing w:before="60"/>
              <w:ind w:left="228" w:right="119"/>
              <w:jc w:val="both"/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  <w:t xml:space="preserve">Przyjmuję do wiadomości, że zgodnie z przepisami środki finansowe nie mogą zostać przyznane wnioskodawcom, którzy znajdują się w jednej z niżej wymienionych sytuacji: </w:t>
            </w:r>
          </w:p>
          <w:p w14:paraId="50C56484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postawieni w stan upadłości lub likwidacji, podlegają zarządowi sądowemu, zawarli ugodę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br/>
              <w:t>z wierzycielami, zawiesili działalność gospodarczą, toczy się wobec nich postępowanie w tych sprawach lub znajdują się w analogicznej sytuacji wynikającej z zastosowania podobnej procedury przewidzianej w przepisach danego kraju,</w:t>
            </w:r>
          </w:p>
          <w:p w14:paraId="3FAE09CC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skazani prawomocnym wyrokiem za przestępstwo dotyczące etyki zawodowej, </w:t>
            </w:r>
          </w:p>
          <w:p w14:paraId="12BABBE4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uznani za winnych poważnego naruszenia etyki zawodowej, udowodnionego w dowolny sposób uznany za uzasadniony przez instytucję zlecającą, </w:t>
            </w:r>
          </w:p>
          <w:p w14:paraId="20C6D912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ie wypełnili zobowiązań dotyczących opłacania składek na ubezpieczenia społeczne lub płacenia podatków zgodnie z przepisami prawa kraju, w którym mają siedzibę, lub przepisami w kraju instytucji zlecającej lub kraju, w którym umowa ma być wykonywana, </w:t>
            </w:r>
          </w:p>
          <w:p w14:paraId="078246B5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ydany został wobec nich prawomocny wyrok za oszustwo finansowe, korupcję, udział w organizacji przestępczej lub jakiekolwiek inne działanie niezgodne z prawem, szkodzące interesom finansowym Wspólnoty, </w:t>
            </w:r>
          </w:p>
          <w:p w14:paraId="2BDF45F4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wyniku innej procedury przetargowej lub procedury przyznawania środków finansowych z budżetu Wspólnoty stwierdzono, że poważnie naruszyli umowę z powodu niedopełnienia zawartych w umowie zobowiązań, </w:t>
            </w:r>
          </w:p>
          <w:p w14:paraId="2F8B5DF6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związku ze swym wnioskiem o środki finansowe znaleźli się w sytuacji konfliktu interesów, </w:t>
            </w:r>
          </w:p>
          <w:p w14:paraId="10A06250" w14:textId="77777777" w:rsidR="00257D84" w:rsidRDefault="00257D84" w:rsidP="00CD2A2E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swym wniosku o środki finansowe przedstawili niezgodne z prawdą informacje wymagane przez instytucję zlecającą jako warunek udziału w procedurze przyznawania środków finansowych lub nie przedstawili tych informacji. </w:t>
            </w:r>
          </w:p>
          <w:p w14:paraId="73E85686" w14:textId="77777777" w:rsidR="00A14596" w:rsidRPr="000E67D4" w:rsidRDefault="00A14596" w:rsidP="00A14596">
            <w:pPr>
              <w:spacing w:before="20" w:after="20"/>
              <w:ind w:left="737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334C4D1D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przypadku zaakceptowania naszego wniosku upoważniam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arodową Instytucję Zarządzającą Polsko-Ukraińską Radą Wymianą Młodzieży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o publikowania na swej stronie internetowej lub w jakiejkolwiek innej odpowiedniej formie następujących danych:</w:t>
            </w:r>
          </w:p>
          <w:p w14:paraId="113723E2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azwa/nazwisko i adres beneficjenta środków finansowych, </w:t>
            </w:r>
          </w:p>
          <w:p w14:paraId="0B68607C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eznaczenie środków finansowych, </w:t>
            </w:r>
          </w:p>
          <w:p w14:paraId="3E4A1E2F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yznana kwota i procent finansowania kosztów zatwierdzonego programu pracy. </w:t>
            </w:r>
          </w:p>
          <w:p w14:paraId="3C74C033" w14:textId="77777777" w:rsidR="00257D84" w:rsidRPr="000E67D4" w:rsidRDefault="00257D84" w:rsidP="005F75F6">
            <w:p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5FE372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nioskodawca zobowiązuje się informować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arodową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stytucję </w:t>
            </w:r>
            <w:r w:rsidR="00FE2263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arządzającą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o wszelkich zmianach mających wpływ na działania przedstawione w niniejszym wniosku.</w:t>
            </w:r>
          </w:p>
          <w:p w14:paraId="64977A3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2239352D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 xml:space="preserve">Nazwa wnioskodawcy: </w:t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  <w:t>Pieczęć wnioskodawcy:</w:t>
            </w:r>
          </w:p>
          <w:p w14:paraId="07B9CFF9" w14:textId="77777777" w:rsidR="00257D8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E6C4803" w14:textId="77777777" w:rsidR="000E67D4" w:rsidRPr="000E67D4" w:rsidRDefault="000E67D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1B13A30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Przedstawiciel(e) prawny(i)*</w:t>
            </w:r>
          </w:p>
          <w:p w14:paraId="5B6170BF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42F343E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1F3F4B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7008B57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1AEE678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Koordynator projektu (osoba kontaktowa)</w:t>
            </w:r>
          </w:p>
          <w:p w14:paraId="4706F84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717022F2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75F9859D" w14:textId="77777777" w:rsidR="00257D84" w:rsidRDefault="00257D8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0087C0DD" w14:textId="77777777" w:rsidR="000E67D4" w:rsidRPr="000E67D4" w:rsidRDefault="000E67D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</w:tc>
      </w:tr>
    </w:tbl>
    <w:p w14:paraId="2BD72FC1" w14:textId="77777777" w:rsidR="00E90318" w:rsidRPr="000E67D4" w:rsidRDefault="00E90318" w:rsidP="000E67D4">
      <w:pPr>
        <w:rPr>
          <w:rFonts w:asciiTheme="minorHAnsi" w:hAnsiTheme="minorHAnsi"/>
          <w:sz w:val="18"/>
          <w:szCs w:val="18"/>
        </w:rPr>
      </w:pPr>
    </w:p>
    <w:sectPr w:rsidR="00E90318" w:rsidRPr="000E67D4" w:rsidSect="000E67D4">
      <w:headerReference w:type="default" r:id="rId7"/>
      <w:footerReference w:type="default" r:id="rId8"/>
      <w:pgSz w:w="11906" w:h="16838"/>
      <w:pgMar w:top="127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8202B" w14:textId="77777777" w:rsidR="00257D84" w:rsidRDefault="00257D84" w:rsidP="00257D84">
      <w:r>
        <w:separator/>
      </w:r>
    </w:p>
  </w:endnote>
  <w:endnote w:type="continuationSeparator" w:id="0">
    <w:p w14:paraId="226F1A75" w14:textId="77777777" w:rsidR="00257D84" w:rsidRDefault="00257D84" w:rsidP="00257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0DE06" w14:textId="77777777" w:rsidR="00257D84" w:rsidRPr="00CE4BF7" w:rsidRDefault="000E67D4">
    <w:pPr>
      <w:pStyle w:val="Stopka"/>
      <w:rPr>
        <w:rFonts w:asciiTheme="minorHAnsi" w:hAnsiTheme="minorHAnsi" w:cs="Arial"/>
        <w:sz w:val="16"/>
        <w:szCs w:val="16"/>
        <w:lang w:val="pl-PL"/>
      </w:rPr>
    </w:pPr>
    <w:r>
      <w:rPr>
        <w:rFonts w:asciiTheme="minorHAnsi" w:hAnsiTheme="minorHAnsi" w:cs="Arial"/>
        <w:sz w:val="16"/>
        <w:szCs w:val="16"/>
        <w:lang w:val="pl-PL"/>
      </w:rPr>
      <w:t>* Jeżeli występuję więcej niż j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>eden przedstawiciel prawny, należy skopiować t</w:t>
    </w:r>
    <w:r>
      <w:rPr>
        <w:rFonts w:asciiTheme="minorHAnsi" w:hAnsiTheme="minorHAnsi" w:cs="Arial"/>
        <w:sz w:val="16"/>
        <w:szCs w:val="16"/>
        <w:lang w:val="pl-PL"/>
      </w:rPr>
      <w:t>ę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 xml:space="preserve"> część i dodać kolejnych przedstawicieli, którzy na oświadczeniu złożą swój podpi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FD2F4" w14:textId="77777777" w:rsidR="00257D84" w:rsidRDefault="00257D84" w:rsidP="00257D84">
      <w:r>
        <w:separator/>
      </w:r>
    </w:p>
  </w:footnote>
  <w:footnote w:type="continuationSeparator" w:id="0">
    <w:p w14:paraId="34BCF15A" w14:textId="77777777" w:rsidR="00257D84" w:rsidRDefault="00257D84" w:rsidP="00257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5C65C" w14:textId="75653A2B" w:rsidR="00FE2263" w:rsidRPr="002040FD" w:rsidRDefault="00A00DAD" w:rsidP="00FE2263">
    <w:pPr>
      <w:tabs>
        <w:tab w:val="center" w:pos="4536"/>
        <w:tab w:val="right" w:pos="9072"/>
      </w:tabs>
      <w:jc w:val="both"/>
      <w:rPr>
        <w:rFonts w:ascii="Arial" w:hAnsi="Arial" w:cs="Arial"/>
        <w:sz w:val="16"/>
        <w:szCs w:val="16"/>
        <w:lang w:val="pl-PL"/>
      </w:rPr>
    </w:pPr>
    <w:r>
      <w:rPr>
        <w:rFonts w:ascii="Arial" w:hAnsi="Arial" w:cs="Arial"/>
        <w:noProof/>
        <w:sz w:val="16"/>
        <w:szCs w:val="16"/>
        <w:lang w:val="pl-PL" w:eastAsia="pl-PL"/>
      </w:rPr>
      <w:drawing>
        <wp:anchor distT="0" distB="0" distL="114300" distR="114300" simplePos="0" relativeHeight="251658240" behindDoc="1" locked="0" layoutInCell="1" allowOverlap="1" wp14:anchorId="320B5DC3" wp14:editId="7918DB14">
          <wp:simplePos x="0" y="0"/>
          <wp:positionH relativeFrom="column">
            <wp:posOffset>3792220</wp:posOffset>
          </wp:positionH>
          <wp:positionV relativeFrom="paragraph">
            <wp:posOffset>-226060</wp:posOffset>
          </wp:positionV>
          <wp:extent cx="1932305" cy="500380"/>
          <wp:effectExtent l="0" t="0" r="0" b="0"/>
          <wp:wrapTight wrapText="bothSides">
            <wp:wrapPolygon edited="0">
              <wp:start x="0" y="0"/>
              <wp:lineTo x="0" y="20558"/>
              <wp:lineTo x="21295" y="20558"/>
              <wp:lineTo x="21295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wm_pl_mon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2305" cy="500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2263" w:rsidRPr="002040FD">
      <w:rPr>
        <w:rFonts w:ascii="Arial" w:hAnsi="Arial" w:cs="Arial"/>
        <w:sz w:val="16"/>
        <w:szCs w:val="16"/>
        <w:lang w:val="pl-PL"/>
      </w:rPr>
      <w:t xml:space="preserve">Polsko-Ukraińska Rada </w:t>
    </w:r>
    <w:r w:rsidR="00FE2263" w:rsidRPr="00FE2263">
      <w:rPr>
        <w:rFonts w:ascii="Arial" w:hAnsi="Arial" w:cs="Arial"/>
        <w:sz w:val="16"/>
        <w:szCs w:val="16"/>
        <w:lang w:val="pl-PL"/>
      </w:rPr>
      <w:t xml:space="preserve"> </w:t>
    </w:r>
    <w:r w:rsidR="002040FD" w:rsidRPr="002040FD">
      <w:rPr>
        <w:rFonts w:ascii="Arial" w:hAnsi="Arial" w:cs="Arial"/>
        <w:sz w:val="16"/>
        <w:szCs w:val="16"/>
        <w:lang w:val="pl-PL"/>
      </w:rPr>
      <w:t xml:space="preserve">Wymiany Młodzieży </w:t>
    </w:r>
    <w:r w:rsidR="002040FD">
      <w:rPr>
        <w:rFonts w:ascii="Arial" w:hAnsi="Arial" w:cs="Arial"/>
        <w:sz w:val="16"/>
        <w:szCs w:val="16"/>
        <w:lang w:val="pl-PL"/>
      </w:rPr>
      <w:t>20</w:t>
    </w:r>
    <w:r w:rsidR="009C7490">
      <w:rPr>
        <w:rFonts w:ascii="Arial" w:hAnsi="Arial" w:cs="Arial"/>
        <w:sz w:val="16"/>
        <w:szCs w:val="16"/>
        <w:lang w:val="pl-PL"/>
      </w:rPr>
      <w:t>2</w:t>
    </w:r>
    <w:r w:rsidR="00CF4A76">
      <w:rPr>
        <w:rFonts w:ascii="Arial" w:hAnsi="Arial" w:cs="Arial"/>
        <w:sz w:val="16"/>
        <w:szCs w:val="16"/>
        <w:lang w:val="pl-PL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6A86"/>
    <w:multiLevelType w:val="multilevel"/>
    <w:tmpl w:val="FDBCE2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Poziom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9B278C"/>
    <w:multiLevelType w:val="hybridMultilevel"/>
    <w:tmpl w:val="CCA0B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00E97"/>
    <w:multiLevelType w:val="multilevel"/>
    <w:tmpl w:val="4D2019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Poziom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030FFA"/>
    <w:multiLevelType w:val="hybridMultilevel"/>
    <w:tmpl w:val="30848C4C"/>
    <w:lvl w:ilvl="0" w:tplc="9DA2FE3E">
      <w:start w:val="1"/>
      <w:numFmt w:val="bullet"/>
      <w:lvlText w:val=""/>
      <w:lvlJc w:val="left"/>
      <w:pPr>
        <w:tabs>
          <w:tab w:val="num" w:pos="735"/>
        </w:tabs>
        <w:ind w:left="735" w:hanging="39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78"/>
        </w:tabs>
        <w:ind w:left="17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98"/>
        </w:tabs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38"/>
        </w:tabs>
        <w:ind w:left="39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58"/>
        </w:tabs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78"/>
        </w:tabs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98"/>
        </w:tabs>
        <w:ind w:left="60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18"/>
        </w:tabs>
        <w:ind w:left="6818" w:hanging="360"/>
      </w:pPr>
      <w:rPr>
        <w:rFonts w:ascii="Wingdings" w:hAnsi="Wingdings" w:hint="default"/>
      </w:rPr>
    </w:lvl>
  </w:abstractNum>
  <w:abstractNum w:abstractNumId="4" w15:restartNumberingAfterBreak="0">
    <w:nsid w:val="4A130532"/>
    <w:multiLevelType w:val="hybridMultilevel"/>
    <w:tmpl w:val="1E08919C"/>
    <w:lvl w:ilvl="0" w:tplc="037C1694">
      <w:start w:val="1"/>
      <w:numFmt w:val="lowerLetter"/>
      <w:lvlText w:val="(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E6F00B9E">
      <w:start w:val="2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78AA5BA">
      <w:start w:val="1"/>
      <w:numFmt w:val="bullet"/>
      <w:lvlText w:val=""/>
      <w:lvlJc w:val="left"/>
      <w:pPr>
        <w:tabs>
          <w:tab w:val="num" w:pos="2377"/>
        </w:tabs>
        <w:ind w:left="2377" w:hanging="397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911983"/>
    <w:multiLevelType w:val="hybridMultilevel"/>
    <w:tmpl w:val="7DD85D94"/>
    <w:lvl w:ilvl="0" w:tplc="7CBEE60C">
      <w:start w:val="1"/>
      <w:numFmt w:val="decimal"/>
      <w:pStyle w:val="Poziom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0635A"/>
    <w:multiLevelType w:val="hybridMultilevel"/>
    <w:tmpl w:val="A816D58E"/>
    <w:lvl w:ilvl="0" w:tplc="69B0FC06">
      <w:start w:val="1"/>
      <w:numFmt w:val="bullet"/>
      <w:pStyle w:val="Punkty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492099">
    <w:abstractNumId w:val="0"/>
  </w:num>
  <w:num w:numId="2" w16cid:durableId="953751070">
    <w:abstractNumId w:val="2"/>
  </w:num>
  <w:num w:numId="3" w16cid:durableId="24602243">
    <w:abstractNumId w:val="5"/>
  </w:num>
  <w:num w:numId="4" w16cid:durableId="1070420154">
    <w:abstractNumId w:val="6"/>
  </w:num>
  <w:num w:numId="5" w16cid:durableId="645620969">
    <w:abstractNumId w:val="6"/>
  </w:num>
  <w:num w:numId="6" w16cid:durableId="748621407">
    <w:abstractNumId w:val="1"/>
  </w:num>
  <w:num w:numId="7" w16cid:durableId="683869890">
    <w:abstractNumId w:val="4"/>
  </w:num>
  <w:num w:numId="8" w16cid:durableId="3243602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7YwNrAwNgUCQyUdpeDU4uLM/DyQAsNaAKQqEf8sAAAA"/>
  </w:docVars>
  <w:rsids>
    <w:rsidRoot w:val="00257D84"/>
    <w:rsid w:val="0009779C"/>
    <w:rsid w:val="000E1CB3"/>
    <w:rsid w:val="000E67D4"/>
    <w:rsid w:val="001E4FA7"/>
    <w:rsid w:val="002040FD"/>
    <w:rsid w:val="00257D84"/>
    <w:rsid w:val="003041DA"/>
    <w:rsid w:val="00430B13"/>
    <w:rsid w:val="0067616C"/>
    <w:rsid w:val="00895644"/>
    <w:rsid w:val="009C7490"/>
    <w:rsid w:val="00A00DAD"/>
    <w:rsid w:val="00A14596"/>
    <w:rsid w:val="00A36741"/>
    <w:rsid w:val="00AE029F"/>
    <w:rsid w:val="00B27246"/>
    <w:rsid w:val="00BC1A0C"/>
    <w:rsid w:val="00CD2A2E"/>
    <w:rsid w:val="00CE4BF7"/>
    <w:rsid w:val="00CF4A76"/>
    <w:rsid w:val="00DE5E83"/>
    <w:rsid w:val="00E90318"/>
    <w:rsid w:val="00EE66D1"/>
    <w:rsid w:val="00EF7F6A"/>
    <w:rsid w:val="00F9176E"/>
    <w:rsid w:val="00FE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1F272F85"/>
  <w15:docId w15:val="{ED40B4C8-F130-4EBA-9CC4-09AB6D819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7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ziom2">
    <w:name w:val="Poziom 2."/>
    <w:basedOn w:val="Akapitzlist"/>
    <w:link w:val="Poziom2Znak"/>
    <w:qFormat/>
    <w:rsid w:val="00895644"/>
    <w:pPr>
      <w:numPr>
        <w:ilvl w:val="1"/>
        <w:numId w:val="1"/>
      </w:numPr>
      <w:spacing w:before="480"/>
      <w:jc w:val="both"/>
    </w:pPr>
    <w:rPr>
      <w:rFonts w:eastAsia="Calibri"/>
      <w:b/>
      <w:sz w:val="26"/>
    </w:rPr>
  </w:style>
  <w:style w:type="character" w:customStyle="1" w:styleId="Poziom2Znak">
    <w:name w:val="Poziom 2. Znak"/>
    <w:basedOn w:val="Domylnaczcionkaakapitu"/>
    <w:link w:val="Poziom2"/>
    <w:rsid w:val="00895644"/>
    <w:rPr>
      <w:rFonts w:ascii="Times New Roman" w:eastAsia="Calibri" w:hAnsi="Times New Roman" w:cs="Times New Roman"/>
      <w:b/>
      <w:sz w:val="26"/>
      <w:szCs w:val="24"/>
    </w:rPr>
  </w:style>
  <w:style w:type="paragraph" w:styleId="Akapitzlist">
    <w:name w:val="List Paragraph"/>
    <w:basedOn w:val="Normalny"/>
    <w:uiPriority w:val="34"/>
    <w:qFormat/>
    <w:rsid w:val="00895644"/>
    <w:pPr>
      <w:ind w:left="720"/>
      <w:contextualSpacing/>
    </w:pPr>
  </w:style>
  <w:style w:type="paragraph" w:customStyle="1" w:styleId="Poziom3">
    <w:name w:val="Poziom 3."/>
    <w:basedOn w:val="Akapitzlist"/>
    <w:link w:val="Poziom3Znak"/>
    <w:qFormat/>
    <w:rsid w:val="00895644"/>
    <w:pPr>
      <w:numPr>
        <w:ilvl w:val="2"/>
        <w:numId w:val="2"/>
      </w:numPr>
      <w:spacing w:before="360"/>
    </w:pPr>
    <w:rPr>
      <w:b/>
    </w:rPr>
  </w:style>
  <w:style w:type="character" w:customStyle="1" w:styleId="Poziom3Znak">
    <w:name w:val="Poziom 3. Znak"/>
    <w:basedOn w:val="Domylnaczcionkaakapitu"/>
    <w:link w:val="Poziom3"/>
    <w:rsid w:val="00895644"/>
    <w:rPr>
      <w:rFonts w:ascii="Times New Roman" w:hAnsi="Times New Roman" w:cs="Times New Roman"/>
      <w:b/>
      <w:sz w:val="24"/>
      <w:szCs w:val="24"/>
    </w:rPr>
  </w:style>
  <w:style w:type="paragraph" w:customStyle="1" w:styleId="Poziom4">
    <w:name w:val="Poziom 4."/>
    <w:basedOn w:val="Normalny"/>
    <w:link w:val="Poziom4Znak"/>
    <w:qFormat/>
    <w:rsid w:val="00895644"/>
    <w:pPr>
      <w:jc w:val="both"/>
    </w:pPr>
    <w:rPr>
      <w:b/>
      <w:smallCaps/>
    </w:rPr>
  </w:style>
  <w:style w:type="character" w:customStyle="1" w:styleId="Poziom4Znak">
    <w:name w:val="Poziom 4. Znak"/>
    <w:basedOn w:val="Domylnaczcionkaakapitu"/>
    <w:link w:val="Poziom4"/>
    <w:rsid w:val="00895644"/>
    <w:rPr>
      <w:rFonts w:ascii="Times New Roman" w:hAnsi="Times New Roman" w:cs="Times New Roman"/>
      <w:b/>
      <w:smallCaps/>
      <w:sz w:val="24"/>
      <w:szCs w:val="24"/>
    </w:rPr>
  </w:style>
  <w:style w:type="paragraph" w:customStyle="1" w:styleId="Punktowanie">
    <w:name w:val="Punktowanie"/>
    <w:basedOn w:val="Normalny"/>
    <w:link w:val="PunktowanieZnak"/>
    <w:rsid w:val="00895644"/>
    <w:pPr>
      <w:autoSpaceDE w:val="0"/>
      <w:autoSpaceDN w:val="0"/>
      <w:adjustRightInd w:val="0"/>
      <w:spacing w:before="57"/>
      <w:ind w:left="851" w:hanging="284"/>
      <w:jc w:val="both"/>
      <w:textAlignment w:val="center"/>
    </w:pPr>
    <w:rPr>
      <w:color w:val="000000"/>
      <w:lang w:eastAsia="pl-PL"/>
    </w:rPr>
  </w:style>
  <w:style w:type="character" w:customStyle="1" w:styleId="PunktowanieZnak">
    <w:name w:val="Punktowanie Znak"/>
    <w:basedOn w:val="Domylnaczcionkaakapitu"/>
    <w:link w:val="Punktowanie"/>
    <w:rsid w:val="00895644"/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Tabelatytu">
    <w:name w:val="Tabela_tytuł"/>
    <w:basedOn w:val="Normalny"/>
    <w:link w:val="TabelatytuZnak"/>
    <w:qFormat/>
    <w:rsid w:val="00895644"/>
    <w:pPr>
      <w:jc w:val="both"/>
    </w:pPr>
    <w:rPr>
      <w:rFonts w:eastAsia="Calibri"/>
      <w:b/>
    </w:rPr>
  </w:style>
  <w:style w:type="character" w:customStyle="1" w:styleId="TabelatytuZnak">
    <w:name w:val="Tabela_tytuł Znak"/>
    <w:basedOn w:val="Domylnaczcionkaakapitu"/>
    <w:link w:val="Tabelatytu"/>
    <w:rsid w:val="00895644"/>
    <w:rPr>
      <w:rFonts w:ascii="Times New Roman" w:eastAsia="Calibri" w:hAnsi="Times New Roman" w:cs="Times New Roman"/>
      <w:b/>
      <w:szCs w:val="24"/>
    </w:rPr>
  </w:style>
  <w:style w:type="paragraph" w:customStyle="1" w:styleId="rdo">
    <w:name w:val="Źródło"/>
    <w:basedOn w:val="Normalny"/>
    <w:link w:val="rdoZnak"/>
    <w:qFormat/>
    <w:rsid w:val="00895644"/>
    <w:pPr>
      <w:spacing w:before="240"/>
      <w:jc w:val="both"/>
    </w:pPr>
    <w:rPr>
      <w:rFonts w:eastAsia="Calibri"/>
      <w:i/>
      <w:sz w:val="20"/>
    </w:rPr>
  </w:style>
  <w:style w:type="character" w:customStyle="1" w:styleId="rdoZnak">
    <w:name w:val="Źródło Znak"/>
    <w:basedOn w:val="Domylnaczcionkaakapitu"/>
    <w:link w:val="rdo"/>
    <w:rsid w:val="00895644"/>
    <w:rPr>
      <w:rFonts w:ascii="Times New Roman" w:eastAsia="Calibri" w:hAnsi="Times New Roman" w:cs="Times New Roman"/>
      <w:i/>
      <w:sz w:val="20"/>
      <w:szCs w:val="24"/>
    </w:rPr>
  </w:style>
  <w:style w:type="table" w:customStyle="1" w:styleId="Tavelaraport">
    <w:name w:val="Tavela_raport"/>
    <w:basedOn w:val="Standardowy"/>
    <w:uiPriority w:val="99"/>
    <w:rsid w:val="00895644"/>
    <w:pPr>
      <w:spacing w:before="20" w:after="60" w:line="240" w:lineRule="auto"/>
    </w:pPr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beforeLines="0" w:before="60" w:beforeAutospacing="0" w:afterLines="0" w:after="60" w:afterAutospacing="0"/>
        <w:jc w:val="center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Poziom1">
    <w:name w:val="Poziom 1."/>
    <w:basedOn w:val="Akapitzlist"/>
    <w:link w:val="Poziom1Znak"/>
    <w:qFormat/>
    <w:rsid w:val="00895644"/>
    <w:pPr>
      <w:numPr>
        <w:numId w:val="3"/>
      </w:numPr>
    </w:pPr>
    <w:rPr>
      <w:b/>
      <w:sz w:val="28"/>
      <w:szCs w:val="32"/>
    </w:rPr>
  </w:style>
  <w:style w:type="character" w:customStyle="1" w:styleId="Poziom1Znak">
    <w:name w:val="Poziom 1. Znak"/>
    <w:basedOn w:val="Domylnaczcionkaakapitu"/>
    <w:link w:val="Poziom1"/>
    <w:rsid w:val="00895644"/>
    <w:rPr>
      <w:rFonts w:ascii="Times New Roman" w:hAnsi="Times New Roman" w:cs="Times New Roman"/>
      <w:b/>
      <w:sz w:val="28"/>
      <w:szCs w:val="32"/>
    </w:rPr>
  </w:style>
  <w:style w:type="paragraph" w:customStyle="1" w:styleId="Punkty">
    <w:name w:val="Punkty"/>
    <w:basedOn w:val="Normalny"/>
    <w:link w:val="PunktyZnak"/>
    <w:qFormat/>
    <w:rsid w:val="00895644"/>
    <w:pPr>
      <w:numPr>
        <w:numId w:val="5"/>
      </w:numPr>
      <w:jc w:val="both"/>
    </w:pPr>
  </w:style>
  <w:style w:type="character" w:customStyle="1" w:styleId="PunktyZnak">
    <w:name w:val="Punkty Znak"/>
    <w:basedOn w:val="Domylnaczcionkaakapitu"/>
    <w:link w:val="Punkty"/>
    <w:rsid w:val="00895644"/>
    <w:rPr>
      <w:rFonts w:ascii="Times New Roman" w:hAnsi="Times New Roman"/>
      <w:sz w:val="24"/>
      <w:szCs w:val="24"/>
    </w:rPr>
  </w:style>
  <w:style w:type="paragraph" w:customStyle="1" w:styleId="youthaf0part">
    <w:name w:val="youth.af.0.part"/>
    <w:basedOn w:val="Normalny"/>
    <w:rsid w:val="00257D84"/>
    <w:pPr>
      <w:keepNext/>
      <w:tabs>
        <w:tab w:val="left" w:pos="284"/>
      </w:tabs>
      <w:spacing w:before="80" w:after="60"/>
    </w:pPr>
    <w:rPr>
      <w:rFonts w:ascii="Arial" w:hAnsi="Arial"/>
      <w:b/>
      <w:noProof/>
      <w:szCs w:val="20"/>
      <w:lang w:eastAsia="en-US"/>
    </w:rPr>
  </w:style>
  <w:style w:type="paragraph" w:customStyle="1" w:styleId="youthafxdistance">
    <w:name w:val="youth.af.x.distance"/>
    <w:basedOn w:val="Normalny"/>
    <w:link w:val="youthafxdistanceZnak"/>
    <w:rsid w:val="00257D84"/>
    <w:pPr>
      <w:keepNext/>
      <w:tabs>
        <w:tab w:val="left" w:pos="284"/>
      </w:tabs>
      <w:spacing w:before="60" w:after="60"/>
    </w:pPr>
    <w:rPr>
      <w:rFonts w:ascii="Arial" w:hAnsi="Arial"/>
      <w:noProof/>
      <w:sz w:val="20"/>
      <w:szCs w:val="20"/>
      <w:lang w:eastAsia="en-US"/>
    </w:rPr>
  </w:style>
  <w:style w:type="paragraph" w:customStyle="1" w:styleId="youthaf4subcomment">
    <w:name w:val="youth.af.4.subcomment"/>
    <w:basedOn w:val="Normalny"/>
    <w:rsid w:val="00257D84"/>
    <w:pPr>
      <w:keepNext/>
      <w:tabs>
        <w:tab w:val="left" w:pos="284"/>
      </w:tabs>
      <w:spacing w:before="60" w:after="100"/>
    </w:pPr>
    <w:rPr>
      <w:rFonts w:ascii="Arial" w:hAnsi="Arial"/>
      <w:i/>
      <w:noProof/>
      <w:sz w:val="16"/>
      <w:szCs w:val="20"/>
      <w:lang w:eastAsia="en-US"/>
    </w:rPr>
  </w:style>
  <w:style w:type="paragraph" w:customStyle="1" w:styleId="1Texte">
    <w:name w:val="1Texte"/>
    <w:basedOn w:val="Normalny"/>
    <w:rsid w:val="00257D84"/>
    <w:pPr>
      <w:overflowPunct w:val="0"/>
      <w:autoSpaceDE w:val="0"/>
      <w:autoSpaceDN w:val="0"/>
      <w:adjustRightInd w:val="0"/>
      <w:spacing w:line="220" w:lineRule="exact"/>
      <w:ind w:left="425"/>
      <w:textAlignment w:val="baseline"/>
    </w:pPr>
    <w:rPr>
      <w:rFonts w:ascii="Helvetica" w:hAnsi="Helvetica"/>
      <w:sz w:val="18"/>
      <w:szCs w:val="20"/>
      <w:lang w:eastAsia="en-US"/>
    </w:rPr>
  </w:style>
  <w:style w:type="paragraph" w:customStyle="1" w:styleId="Blockquote">
    <w:name w:val="Blockquote"/>
    <w:basedOn w:val="Normalny"/>
    <w:rsid w:val="00257D84"/>
    <w:pPr>
      <w:spacing w:before="100" w:after="100"/>
      <w:ind w:left="360" w:right="360"/>
    </w:pPr>
    <w:rPr>
      <w:snapToGrid w:val="0"/>
      <w:szCs w:val="20"/>
      <w:lang w:eastAsia="en-US"/>
    </w:rPr>
  </w:style>
  <w:style w:type="character" w:customStyle="1" w:styleId="youthafxdistanceZnak">
    <w:name w:val="youth.af.x.distance Znak"/>
    <w:link w:val="youthafxdistance"/>
    <w:rsid w:val="00257D84"/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00D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0DAD"/>
    <w:rPr>
      <w:rFonts w:ascii="Tahoma" w:eastAsia="Times New Roman" w:hAnsi="Tahoma" w:cs="Tahoma"/>
      <w:sz w:val="16"/>
      <w:szCs w:val="16"/>
      <w:lang w:val="en-GB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1C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1C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1CB3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1C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1CB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433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on</dc:creator>
  <cp:lastModifiedBy>Marta Piwka</cp:lastModifiedBy>
  <cp:revision>21</cp:revision>
  <dcterms:created xsi:type="dcterms:W3CDTF">2017-02-20T14:12:00Z</dcterms:created>
  <dcterms:modified xsi:type="dcterms:W3CDTF">2023-12-04T11:43:00Z</dcterms:modified>
</cp:coreProperties>
</file>